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jpg" ContentType="image/jpe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ndetial buildings include how moist the environment is, the age of the building, and whether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Research has found that there antibiotic-resistant</w:t>
      </w:r>
      <w:r>
        <w:t xml:space="preserve"> </w:t>
      </w:r>
      <w:r>
        <w:rPr>
          <w:i/>
        </w:rPr>
        <w:t xml:space="preserve">Staphylococcus aureus</w:t>
      </w:r>
      <w:r>
        <w:t xml:space="preserve"> </w:t>
      </w:r>
      <w:r>
        <w:t xml:space="preserve">is common in indoor air of normal residential buildings and thrive in the moist environments of bathrooms</w:t>
      </w:r>
      <w:r>
        <w:t xml:space="preserve"> </w:t>
      </w:r>
      <w:r>
        <w:t xml:space="preserve">(Rintala</w:t>
      </w:r>
      <w:r>
        <w:t xml:space="preserve"> </w:t>
      </w:r>
      <w:r>
        <w:rPr>
          <w:i/>
        </w:rPr>
        <w:t xml:space="preserve">et al.</w:t>
      </w:r>
      <w:r>
        <w:t xml:space="preserve">, 2008)</w:t>
      </w:r>
      <w:r>
        <w:t xml:space="preserve">. In addition to the bacteria on surfaces in a bathroom, there is also a higher risk of bacterial exposed to humans via inhalation due to its moist environment</w:t>
      </w:r>
      <w:r>
        <w:t xml:space="preserve"> </w:t>
      </w:r>
      <w:r>
        <w:t xml:space="preserve">(Azuma</w:t>
      </w:r>
      <w:r>
        <w:t xml:space="preserve"> </w:t>
      </w:r>
      <w:r>
        <w:rPr>
          <w:i/>
        </w:rPr>
        <w:t xml:space="preserve">et al.</w:t>
      </w:r>
      <w:r>
        <w:t xml:space="preserve">, 2013)</w:t>
      </w:r>
      <w:r>
        <w:t xml:space="preserve">. It has been found that skin associated bacteria are typically found on surfaces that have been touched by humans, gut associated bacteria as well as fecal contaminants is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I then used Illumina sequencing to provide me with an even broader range of information on the microbial communities from my environmental samples. 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Using an operating system called Bash, I was able to analyze the results from the Illumina sequence to gather more information on the organisms found within my environemental samples. I used the Bash command line to sort and analyze through the data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f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addition,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now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I obtained samples from my home, my cousin’s home, and a friend’s home to represent sinks from residential homes. For the public restrooms, I swabbed the restroom sinks at a Starbucks, Apple retail store, and a Burger King. This totalled to six distinct sites. I used a sterile swab and inserted it into the drain of a sink. While the swab was in the drain, I moved it in a circular motion for approximately 10 seconds. I removed the swab from the sink and broke off the tip. I inserted the tip of the cotton swab into a labeled tube and set it aside for later use. I swabbed the sink a second time using a different sterile cotton swab and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dic soy agar (TSA) medium on 100mm petri dishes. I added 200 uL of a sterile buffer, PBS, to one of the tubes containing a swab. I vortexed the tube for approximately 15 seconds. 100 uL of this solution was added to a culture plate and spread with beads. I then transferred 20 uL of the solution to another tube along with 180 uL of PBS. 100 uL of this second solution was added to a culture plate, spread with beads, and labeled as the 10x diluted plate. I did another dilution by adding 20 uL of the 10x solution to another tube and added another 180 uL of PBS. 100 uL of this solution was added to a culture plate, spread with beads, and labeled as the 100x diluted plate.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1.5 mL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My calculations indicated that I needed 77 uL of AMP, 6.2 uL of 27f primer, 6.2 uL of 92r primer, 7.7 uL of BSA, and 49.3 uL of H20. After I created the master mix, I added 19 uL of the master mix into 7 tubes. 1 uL of DNA from each sample was added to a tube. I added 1 uL of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onfirmed which sequences failed as well as sequences that failed but were usable for BLAST. Using trimmomatic, I cleaned up and trimmed the sequences that I confirmed to be usable for BLAST and used IUPAC ambiguity codes for bases that were hard to identify.</w:t>
      </w:r>
    </w:p>
    <w:p>
      <w:pPr>
        <w:pStyle w:val="BodyText"/>
      </w:pPr>
      <w:r>
        <w:t xml:space="preserve">I used a software called BLAST to match my samples to organisms that were in NCBI’s nucleotide database. Multiple organisms were shown from the BLAST results and I chose the top result. I also used Geneious to create a Bayesian phylogeny and a Maximum Likelihood phylogeny.</w:t>
      </w:r>
      <w:r>
        <w:t xml:space="preserve"> </w:t>
      </w:r>
      <w:r>
        <w:rPr>
          <w:i/>
        </w:rPr>
        <w:t xml:space="preserve">Thermus aquaticus</w:t>
      </w:r>
      <w:r>
        <w:t xml:space="preserve"> </w:t>
      </w:r>
      <w:r>
        <w:t xml:space="preserve">was used as an outgroup for both phylogenies. I created the phylogenies using multiple sequence alignments generated using MAFFT. I installed MrBayes software in Genious Prime to create the Bayesian phylogeny. I also installed PhyML software to create the Maximum Likelihood phylogeny. A minimum of three sequences were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organism match was based off NCBI’s nucleotide database. The scripts were ran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9"/>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2"/>
      </w:pPr>
      <w:bookmarkStart w:id="42" w:name="environmental-samples"/>
      <w:r>
        <w:t xml:space="preserve">Environmental Samples</w:t>
      </w:r>
      <w:bookmarkEnd w:id="42"/>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Heading1"/>
      </w:pPr>
      <w:bookmarkStart w:id="43" w:name="discussion"/>
      <w:r>
        <w:t xml:space="preserve">Discussion</w:t>
      </w:r>
      <w:bookmarkEnd w:id="43"/>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t how and why a bacteria that causes disease in crops was found in the sink. However, it surprises and also worries me to see that bacteria that can cause many kinds of infections is present in a public restroom sink.</w:t>
      </w:r>
    </w:p>
    <w:p>
      <w:pPr>
        <w:pStyle w:val="BodyText"/>
      </w:pPr>
      <w:r>
        <w:t xml:space="preserve">For the results I received back from Sanger sequencing, three of my samples were sequenced successfully. I was able to clean, trim, and match the samples to organisms using BLAST. Two of the samples failed but were still usable for BLAST, however, BLAST analysis showed no match for those samples.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Throughout the experiment, I also found that some of the pipettes that I used were calibrated a bit differently from others. That caused me to redo certain steps throughout the experiment which may also have potentially affected my data.</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as confirmed after trimming the sequences via Bash commandline becuase out of the thousands of sequences found in each sample, only a few hundred sequences from each sample were</w:t>
      </w:r>
      <w:r>
        <w:t xml:space="preserve"> </w:t>
      </w:r>
      <w:r>
        <w:t xml:space="preserve">“</w:t>
      </w:r>
      <w:r>
        <w:t xml:space="preserve">thrown out</w:t>
      </w:r>
      <w:r>
        <w:t xml:space="preserve">”</w:t>
      </w:r>
      <w:r>
        <w:t xml:space="preserve">.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in my cultured 1P sample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In fact, there were 71 strains of</w:t>
      </w:r>
      <w:r>
        <w:t xml:space="preserve"> </w:t>
      </w:r>
      <w:r>
        <w:rPr>
          <w:i/>
        </w:rPr>
        <w:t xml:space="preserve">Acidovorax</w:t>
      </w:r>
      <w:r>
        <w:t xml:space="preserve"> </w:t>
      </w:r>
      <w:r>
        <w:t xml:space="preserve">found in my 1P environmental sample.</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I found thousands of sequences from different organisms within each sample, including the positive and negative controls.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4" w:name="sources-cited"/>
      <w:r>
        <w:t xml:space="preserve">Sources Cited</w:t>
      </w:r>
      <w:bookmarkEnd w:id="44"/>
    </w:p>
    <w:bookmarkStart w:id="63" w:name="refs"/>
    <w:bookmarkStart w:id="45"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5"/>
    <w:bookmarkStart w:id="46"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6"/>
    <w:bookmarkStart w:id="47"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7"/>
    <w:bookmarkStart w:id="4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48"/>
    <w:bookmarkStart w:id="4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49"/>
    <w:bookmarkStart w:id="5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0"/>
    <w:bookmarkStart w:id="51"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1"/>
    <w:bookmarkStart w:id="52"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2"/>
    <w:bookmarkStart w:id="53"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3"/>
    <w:bookmarkStart w:id="54"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4"/>
    <w:bookmarkStart w:id="55"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55"/>
    <w:bookmarkStart w:id="56"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56"/>
    <w:bookmarkStart w:id="57"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57"/>
    <w:bookmarkStart w:id="58"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58"/>
    <w:bookmarkStart w:id="59"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59"/>
    <w:bookmarkStart w:id="60"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0"/>
    <w:bookmarkStart w:id="6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1"/>
    <w:bookmarkStart w:id="6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19T20:56:44Z</dcterms:created>
  <dcterms:modified xsi:type="dcterms:W3CDTF">2019-11-19T20:56:44Z</dcterms:modified>
</cp:coreProperties>
</file>